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F9AA7" w14:textId="1FDB9FE2" w:rsidR="00015862" w:rsidRDefault="00015862"/>
    <w:p w14:paraId="10E97497" w14:textId="5986738E" w:rsidR="00D06F80" w:rsidRDefault="00D06F80"/>
    <w:p w14:paraId="64A7776B" w14:textId="4F16CAB3" w:rsidR="00D06F80" w:rsidRPr="00540B13" w:rsidRDefault="003B729C" w:rsidP="0088688A">
      <w:pPr>
        <w:jc w:val="center"/>
        <w:rPr>
          <w:b/>
          <w:bCs/>
          <w:color w:val="284F94"/>
          <w:sz w:val="40"/>
          <w:szCs w:val="40"/>
          <w:lang w:val="en-US"/>
        </w:rPr>
      </w:pPr>
      <w:r>
        <w:rPr>
          <w:b/>
          <w:bCs/>
          <w:color w:val="284F94"/>
          <w:sz w:val="40"/>
          <w:szCs w:val="40"/>
          <w:lang w:val="en-US"/>
        </w:rPr>
        <w:t>Knowledge Hub</w:t>
      </w:r>
      <w:r w:rsidR="004238FD">
        <w:rPr>
          <w:b/>
          <w:bCs/>
          <w:color w:val="284F94"/>
          <w:sz w:val="40"/>
          <w:szCs w:val="40"/>
          <w:lang w:val="en-US"/>
        </w:rPr>
        <w:t xml:space="preserve"> proposal </w:t>
      </w:r>
      <w:r w:rsidR="00B20C1C">
        <w:rPr>
          <w:b/>
          <w:bCs/>
          <w:color w:val="284F94"/>
          <w:sz w:val="40"/>
          <w:szCs w:val="40"/>
          <w:lang w:val="en-US"/>
        </w:rPr>
        <w:t>submission</w:t>
      </w:r>
    </w:p>
    <w:p w14:paraId="09251343" w14:textId="3DB11363" w:rsidR="00D052EB" w:rsidRDefault="00D052EB" w:rsidP="00EE6587">
      <w:pPr>
        <w:jc w:val="both"/>
        <w:rPr>
          <w:sz w:val="24"/>
          <w:szCs w:val="24"/>
          <w:lang w:val="en-US"/>
        </w:rPr>
      </w:pPr>
    </w:p>
    <w:p w14:paraId="33F3A4FC" w14:textId="77E65E51" w:rsidR="00D06F80" w:rsidRPr="00EE6587" w:rsidRDefault="001B1899" w:rsidP="004238FD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ank you for your work </w:t>
      </w:r>
      <w:r w:rsidR="004238FD">
        <w:rPr>
          <w:sz w:val="24"/>
          <w:szCs w:val="24"/>
          <w:lang w:val="en-US"/>
        </w:rPr>
        <w:t>in producing</w:t>
      </w:r>
      <w:r>
        <w:rPr>
          <w:sz w:val="24"/>
          <w:szCs w:val="24"/>
          <w:lang w:val="en-US"/>
        </w:rPr>
        <w:t xml:space="preserve"> EAACI </w:t>
      </w:r>
      <w:r w:rsidR="004238FD">
        <w:rPr>
          <w:sz w:val="24"/>
          <w:szCs w:val="24"/>
          <w:lang w:val="en-US"/>
        </w:rPr>
        <w:t>content</w:t>
      </w:r>
      <w:r>
        <w:rPr>
          <w:sz w:val="24"/>
          <w:szCs w:val="24"/>
          <w:lang w:val="en-US"/>
        </w:rPr>
        <w:t xml:space="preserve">. </w:t>
      </w:r>
      <w:r w:rsidR="00EE6587">
        <w:rPr>
          <w:sz w:val="24"/>
          <w:szCs w:val="24"/>
          <w:lang w:val="en-US"/>
        </w:rPr>
        <w:t>Your work is very valuable</w:t>
      </w:r>
      <w:r w:rsidR="004238FD">
        <w:rPr>
          <w:sz w:val="24"/>
          <w:szCs w:val="24"/>
          <w:lang w:val="en-US"/>
        </w:rPr>
        <w:t>,</w:t>
      </w:r>
      <w:r w:rsidR="00EE6587">
        <w:rPr>
          <w:sz w:val="24"/>
          <w:szCs w:val="24"/>
          <w:lang w:val="en-US"/>
        </w:rPr>
        <w:t xml:space="preserve"> and we believe it should be shared with the community. </w:t>
      </w:r>
      <w:r w:rsidR="004238FD">
        <w:rPr>
          <w:sz w:val="24"/>
          <w:szCs w:val="24"/>
          <w:lang w:val="en-US"/>
        </w:rPr>
        <w:t>To</w:t>
      </w:r>
      <w:r w:rsidR="00EE6587" w:rsidRPr="00EE6587">
        <w:rPr>
          <w:sz w:val="24"/>
          <w:szCs w:val="24"/>
          <w:lang w:val="en-US"/>
        </w:rPr>
        <w:t xml:space="preserve"> support </w:t>
      </w:r>
      <w:r w:rsidR="00EE6587">
        <w:rPr>
          <w:sz w:val="24"/>
          <w:szCs w:val="24"/>
          <w:lang w:val="en-US"/>
        </w:rPr>
        <w:t>this activity, we kindly ask you to fill out the following information</w:t>
      </w:r>
      <w:r w:rsidR="0097210B">
        <w:rPr>
          <w:sz w:val="24"/>
          <w:szCs w:val="24"/>
          <w:lang w:val="en-US"/>
        </w:rPr>
        <w:t>:</w:t>
      </w:r>
    </w:p>
    <w:p w14:paraId="3F66B55B" w14:textId="7898A578" w:rsidR="009268AA" w:rsidRPr="00EE6587" w:rsidRDefault="009268AA" w:rsidP="00D06F80">
      <w:pPr>
        <w:rPr>
          <w:sz w:val="24"/>
          <w:szCs w:val="24"/>
          <w:lang w:val="en-US"/>
        </w:rPr>
      </w:pPr>
    </w:p>
    <w:p w14:paraId="7BEF3532" w14:textId="47B7F74E" w:rsidR="00773269" w:rsidRDefault="004238FD" w:rsidP="00B20C1C">
      <w:pPr>
        <w:jc w:val="both"/>
        <w:rPr>
          <w:sz w:val="24"/>
          <w:szCs w:val="24"/>
          <w:lang w:val="en-US"/>
        </w:rPr>
      </w:pPr>
      <w:r w:rsidRPr="00540B13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2D8BADF" wp14:editId="1FE0E35E">
                <wp:simplePos x="0" y="0"/>
                <wp:positionH relativeFrom="margin">
                  <wp:posOffset>4445</wp:posOffset>
                </wp:positionH>
                <wp:positionV relativeFrom="paragraph">
                  <wp:posOffset>422910</wp:posOffset>
                </wp:positionV>
                <wp:extent cx="5720080" cy="1152525"/>
                <wp:effectExtent l="0" t="0" r="13970" b="28575"/>
                <wp:wrapSquare wrapText="bothSides"/>
                <wp:docPr id="11372319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0080" cy="11525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25921B" w14:textId="174C0165" w:rsidR="00773269" w:rsidRDefault="00773269" w:rsidP="00773269">
                            <w:pPr>
                              <w:pStyle w:val="Akapitzlist"/>
                              <w:numPr>
                                <w:ilvl w:val="0"/>
                                <w:numId w:val="7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ebinar</w:t>
                            </w:r>
                          </w:p>
                          <w:p w14:paraId="53AA828E" w14:textId="4C5B8179" w:rsidR="00773269" w:rsidRDefault="00416E49" w:rsidP="00773269">
                            <w:pPr>
                              <w:pStyle w:val="Akapitzlist"/>
                              <w:numPr>
                                <w:ilvl w:val="0"/>
                                <w:numId w:val="7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ducational course</w:t>
                            </w:r>
                          </w:p>
                          <w:p w14:paraId="52505E6C" w14:textId="5CA1C0FB" w:rsidR="00416E49" w:rsidRDefault="00416E49" w:rsidP="00773269">
                            <w:pPr>
                              <w:pStyle w:val="Akapitzlist"/>
                              <w:numPr>
                                <w:ilvl w:val="0"/>
                                <w:numId w:val="7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artoon</w:t>
                            </w:r>
                          </w:p>
                          <w:p w14:paraId="63AB9D04" w14:textId="04836312" w:rsidR="0088688A" w:rsidRPr="0088688A" w:rsidRDefault="00416E49" w:rsidP="0088688A">
                            <w:pPr>
                              <w:pStyle w:val="Akapitzlist"/>
                              <w:numPr>
                                <w:ilvl w:val="0"/>
                                <w:numId w:val="7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Other (describ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D8BA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35pt;margin-top:33.3pt;width:450.4pt;height:90.7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" fillcolor="#f2f2f2 [3052]">
                <v:textbox>
                  <w:txbxContent>
                    <w:p w14:paraId="4025921B" w14:textId="174C0165" w:rsidR="00773269" w:rsidRDefault="00773269" w:rsidP="00773269">
                      <w:pPr>
                        <w:pStyle w:val="Akapitzlist"/>
                        <w:numPr>
                          <w:ilvl w:val="0"/>
                          <w:numId w:val="7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ebinar</w:t>
                      </w:r>
                    </w:p>
                    <w:p w14:paraId="53AA828E" w14:textId="4C5B8179" w:rsidR="00773269" w:rsidRDefault="00416E49" w:rsidP="00773269">
                      <w:pPr>
                        <w:pStyle w:val="Akapitzlist"/>
                        <w:numPr>
                          <w:ilvl w:val="0"/>
                          <w:numId w:val="7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ducational course</w:t>
                      </w:r>
                    </w:p>
                    <w:p w14:paraId="52505E6C" w14:textId="5CA1C0FB" w:rsidR="00416E49" w:rsidRDefault="00416E49" w:rsidP="00773269">
                      <w:pPr>
                        <w:pStyle w:val="Akapitzlist"/>
                        <w:numPr>
                          <w:ilvl w:val="0"/>
                          <w:numId w:val="7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artoon</w:t>
                      </w:r>
                    </w:p>
                    <w:p w14:paraId="63AB9D04" w14:textId="04836312" w:rsidR="0088688A" w:rsidRPr="0088688A" w:rsidRDefault="00416E49" w:rsidP="0088688A">
                      <w:pPr>
                        <w:pStyle w:val="Akapitzlist"/>
                        <w:numPr>
                          <w:ilvl w:val="0"/>
                          <w:numId w:val="7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Other (describe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269">
        <w:rPr>
          <w:sz w:val="24"/>
          <w:szCs w:val="24"/>
          <w:lang w:val="en-US"/>
        </w:rPr>
        <w:t xml:space="preserve">1. </w:t>
      </w:r>
      <w:r w:rsidR="00B20C1C" w:rsidRPr="00B20C1C">
        <w:rPr>
          <w:sz w:val="24"/>
          <w:szCs w:val="24"/>
          <w:lang w:val="en-US"/>
        </w:rPr>
        <w:t>Please provide us with the type of material you want to produce, along with a brief description. Select your option below.</w:t>
      </w:r>
    </w:p>
    <w:p w14:paraId="5A9EABE0" w14:textId="77777777" w:rsidR="00773269" w:rsidRDefault="00773269" w:rsidP="00D06F80">
      <w:pPr>
        <w:rPr>
          <w:b/>
          <w:bCs/>
          <w:color w:val="284F94"/>
          <w:sz w:val="28"/>
          <w:szCs w:val="28"/>
          <w:lang w:val="en-US"/>
        </w:rPr>
      </w:pPr>
    </w:p>
    <w:p w14:paraId="5F77FFCA" w14:textId="04D28299" w:rsidR="009268AA" w:rsidRDefault="00AE14DF" w:rsidP="00D06F80">
      <w:pPr>
        <w:rPr>
          <w:sz w:val="24"/>
          <w:szCs w:val="24"/>
          <w:lang w:val="en-US"/>
        </w:rPr>
      </w:pPr>
      <w:r w:rsidRPr="00540B13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D96A134" wp14:editId="704A5997">
                <wp:simplePos x="0" y="0"/>
                <wp:positionH relativeFrom="margin">
                  <wp:posOffset>4445</wp:posOffset>
                </wp:positionH>
                <wp:positionV relativeFrom="paragraph">
                  <wp:posOffset>241300</wp:posOffset>
                </wp:positionV>
                <wp:extent cx="5720080" cy="1323975"/>
                <wp:effectExtent l="0" t="0" r="1397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0080" cy="13239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70E69" w14:textId="77777777" w:rsidR="0088688A" w:rsidRPr="00540B13" w:rsidRDefault="0088688A" w:rsidP="006F08C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6A134" id="_x0000_s1027" type="#_x0000_t202" style="position:absolute;margin-left:.35pt;margin-top:19pt;width:450.4pt;height:104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" fillcolor="#f2f2f2 [3052]">
                <v:textbox>
                  <w:txbxContent>
                    <w:p w14:paraId="6F170E69" w14:textId="77777777" w:rsidR="0088688A" w:rsidRPr="00540B13" w:rsidRDefault="0088688A" w:rsidP="006F08C4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38FD">
        <w:rPr>
          <w:sz w:val="24"/>
          <w:szCs w:val="24"/>
          <w:lang w:val="en-US"/>
        </w:rPr>
        <w:t>2</w:t>
      </w:r>
      <w:r w:rsidR="009268AA">
        <w:rPr>
          <w:sz w:val="24"/>
          <w:szCs w:val="24"/>
          <w:lang w:val="en-US"/>
        </w:rPr>
        <w:t xml:space="preserve">. </w:t>
      </w:r>
      <w:r w:rsidR="00B20C1C" w:rsidRPr="00B20C1C">
        <w:rPr>
          <w:sz w:val="24"/>
          <w:szCs w:val="24"/>
          <w:lang w:val="en-US"/>
        </w:rPr>
        <w:t>Please provide us with a summary of your material</w:t>
      </w:r>
      <w:r w:rsidR="00B20C1C">
        <w:rPr>
          <w:sz w:val="24"/>
          <w:szCs w:val="24"/>
          <w:lang w:val="en-US"/>
        </w:rPr>
        <w:t>.</w:t>
      </w:r>
    </w:p>
    <w:p w14:paraId="1A2ED2DC" w14:textId="6983268B" w:rsidR="00EE6587" w:rsidRDefault="00EE6587" w:rsidP="00D06F80">
      <w:pPr>
        <w:rPr>
          <w:sz w:val="24"/>
          <w:szCs w:val="24"/>
          <w:lang w:val="en-US"/>
        </w:rPr>
      </w:pPr>
    </w:p>
    <w:p w14:paraId="250D2D44" w14:textId="2C27FDD2" w:rsidR="005E42A9" w:rsidRPr="00D90628" w:rsidRDefault="004238FD">
      <w:pPr>
        <w:rPr>
          <w:sz w:val="24"/>
          <w:szCs w:val="24"/>
          <w:lang w:val="en-US"/>
        </w:rPr>
      </w:pPr>
      <w:r w:rsidRPr="00540B13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D9BC201" wp14:editId="28339217">
                <wp:simplePos x="0" y="0"/>
                <wp:positionH relativeFrom="margin">
                  <wp:posOffset>4445</wp:posOffset>
                </wp:positionH>
                <wp:positionV relativeFrom="paragraph">
                  <wp:posOffset>244475</wp:posOffset>
                </wp:positionV>
                <wp:extent cx="5720080" cy="1181100"/>
                <wp:effectExtent l="0" t="0" r="13970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0080" cy="1181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8C75DD" w14:textId="77777777" w:rsidR="0088688A" w:rsidRPr="00540B13" w:rsidRDefault="0088688A" w:rsidP="001B189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BC201" id="_x0000_s1028" type="#_x0000_t202" style="position:absolute;margin-left:.35pt;margin-top:19.25pt;width:450.4pt;height:93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" fillcolor="#f2f2f2 [3052]">
                <v:textbox>
                  <w:txbxContent>
                    <w:p w14:paraId="028C75DD" w14:textId="77777777" w:rsidR="0088688A" w:rsidRPr="00540B13" w:rsidRDefault="0088688A" w:rsidP="001B1899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  <w:szCs w:val="24"/>
          <w:lang w:val="en-US"/>
        </w:rPr>
        <w:t>3</w:t>
      </w:r>
      <w:r w:rsidR="001B1899" w:rsidRPr="00D90628">
        <w:rPr>
          <w:sz w:val="24"/>
          <w:szCs w:val="24"/>
          <w:lang w:val="en-US"/>
        </w:rPr>
        <w:t xml:space="preserve">. </w:t>
      </w:r>
      <w:r w:rsidR="00B20C1C" w:rsidRPr="00B20C1C">
        <w:rPr>
          <w:sz w:val="24"/>
          <w:szCs w:val="24"/>
          <w:lang w:val="en-US"/>
        </w:rPr>
        <w:t>Please provide us with the target audience.</w:t>
      </w:r>
    </w:p>
    <w:p w14:paraId="694FAF16" w14:textId="74D47E32" w:rsidR="001B1899" w:rsidRDefault="001B1899">
      <w:pPr>
        <w:rPr>
          <w:lang w:val="en-US"/>
        </w:rPr>
      </w:pPr>
    </w:p>
    <w:p w14:paraId="42B3847B" w14:textId="13AF4179" w:rsidR="00B3171D" w:rsidRDefault="004238FD" w:rsidP="00B3171D">
      <w:pPr>
        <w:rPr>
          <w:sz w:val="24"/>
          <w:szCs w:val="24"/>
          <w:lang w:val="en-US"/>
        </w:rPr>
      </w:pPr>
      <w:r w:rsidRPr="00540B13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D66B46B" wp14:editId="1102E3E6">
                <wp:simplePos x="0" y="0"/>
                <wp:positionH relativeFrom="margin">
                  <wp:posOffset>4445</wp:posOffset>
                </wp:positionH>
                <wp:positionV relativeFrom="paragraph">
                  <wp:posOffset>260985</wp:posOffset>
                </wp:positionV>
                <wp:extent cx="5720080" cy="1485900"/>
                <wp:effectExtent l="0" t="0" r="13970" b="19050"/>
                <wp:wrapSquare wrapText="bothSides"/>
                <wp:docPr id="112694690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0080" cy="1485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F36F43" w14:textId="77777777" w:rsidR="0088688A" w:rsidRPr="006F08C4" w:rsidRDefault="0088688A" w:rsidP="00B3171D">
                            <w:pPr>
                              <w:rPr>
                                <w:rFonts w:cstheme="minorHAns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66B46B" id="Text Box 3" o:spid="_x0000_s1029" type="#_x0000_t202" style="position:absolute;margin-left:.35pt;margin-top:20.55pt;width:450.4pt;height:117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" fillcolor="#f2f2f2 [3052]">
                <v:textbox>
                  <w:txbxContent>
                    <w:p w14:paraId="77F36F43" w14:textId="77777777" w:rsidR="0088688A" w:rsidRPr="006F08C4" w:rsidRDefault="0088688A" w:rsidP="00B3171D">
                      <w:pPr>
                        <w:rPr>
                          <w:rFonts w:cstheme="minorHAnsi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  <w:szCs w:val="24"/>
          <w:lang w:val="en-US"/>
        </w:rPr>
        <w:t>4</w:t>
      </w:r>
      <w:r w:rsidR="00B3171D">
        <w:rPr>
          <w:sz w:val="24"/>
          <w:szCs w:val="24"/>
          <w:lang w:val="en-US"/>
        </w:rPr>
        <w:t xml:space="preserve">. </w:t>
      </w:r>
      <w:r w:rsidR="00B20C1C" w:rsidRPr="00B20C1C">
        <w:rPr>
          <w:sz w:val="24"/>
          <w:szCs w:val="24"/>
          <w:lang w:val="en-US"/>
        </w:rPr>
        <w:t xml:space="preserve">Please </w:t>
      </w:r>
      <w:r w:rsidR="00B20C1C">
        <w:rPr>
          <w:sz w:val="24"/>
          <w:szCs w:val="24"/>
          <w:lang w:val="en-US"/>
        </w:rPr>
        <w:t>describe</w:t>
      </w:r>
      <w:r w:rsidR="00B20C1C" w:rsidRPr="00B20C1C">
        <w:rPr>
          <w:sz w:val="24"/>
          <w:szCs w:val="24"/>
          <w:lang w:val="en-US"/>
        </w:rPr>
        <w:t xml:space="preserve"> how your topic is important in the field</w:t>
      </w:r>
      <w:r w:rsidR="00B20C1C">
        <w:rPr>
          <w:sz w:val="24"/>
          <w:szCs w:val="24"/>
          <w:lang w:val="en-US"/>
        </w:rPr>
        <w:t>.</w:t>
      </w:r>
    </w:p>
    <w:p w14:paraId="7BEE3B52" w14:textId="094DF064" w:rsidR="00B3171D" w:rsidRDefault="00B3171D" w:rsidP="00B3171D">
      <w:pPr>
        <w:rPr>
          <w:sz w:val="24"/>
          <w:szCs w:val="24"/>
          <w:lang w:val="en-US"/>
        </w:rPr>
      </w:pPr>
    </w:p>
    <w:p w14:paraId="78320351" w14:textId="77777777" w:rsidR="00B3171D" w:rsidRDefault="00B3171D">
      <w:pPr>
        <w:rPr>
          <w:lang w:val="en-US"/>
        </w:rPr>
      </w:pPr>
    </w:p>
    <w:p w14:paraId="4D0E175C" w14:textId="77777777" w:rsidR="00341E65" w:rsidRDefault="00341E65" w:rsidP="00B20C1C">
      <w:pPr>
        <w:rPr>
          <w:sz w:val="24"/>
          <w:szCs w:val="24"/>
          <w:lang w:val="en-US"/>
        </w:rPr>
      </w:pPr>
    </w:p>
    <w:p w14:paraId="7AE3E0C6" w14:textId="77777777" w:rsidR="00341E65" w:rsidRDefault="00341E65" w:rsidP="00B20C1C">
      <w:pPr>
        <w:rPr>
          <w:sz w:val="24"/>
          <w:szCs w:val="24"/>
          <w:lang w:val="en-US"/>
        </w:rPr>
      </w:pPr>
    </w:p>
    <w:p w14:paraId="414703C2" w14:textId="30A31185" w:rsidR="00461EB4" w:rsidRPr="00B20C1C" w:rsidRDefault="00B20C1C" w:rsidP="00B20C1C">
      <w:pPr>
        <w:rPr>
          <w:sz w:val="24"/>
          <w:szCs w:val="24"/>
          <w:lang w:val="en-US"/>
        </w:rPr>
      </w:pPr>
      <w:r w:rsidRPr="00540B13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2BB49F7" wp14:editId="7AD3297D">
                <wp:simplePos x="0" y="0"/>
                <wp:positionH relativeFrom="margin">
                  <wp:posOffset>2540</wp:posOffset>
                </wp:positionH>
                <wp:positionV relativeFrom="paragraph">
                  <wp:posOffset>268605</wp:posOffset>
                </wp:positionV>
                <wp:extent cx="5720080" cy="1702435"/>
                <wp:effectExtent l="0" t="0" r="13970" b="1206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0080" cy="1702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C4E5A5" w14:textId="77777777" w:rsidR="0088688A" w:rsidRPr="00540B13" w:rsidRDefault="0088688A" w:rsidP="00461EB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B49F7" id="_x0000_s1030" type="#_x0000_t202" style="position:absolute;margin-left:.2pt;margin-top:21.15pt;width:450.4pt;height:134.0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" fillcolor="#f2f2f2 [3052]">
                <v:textbox>
                  <w:txbxContent>
                    <w:p w14:paraId="3EC4E5A5" w14:textId="77777777" w:rsidR="0088688A" w:rsidRPr="00540B13" w:rsidRDefault="0088688A" w:rsidP="00461EB4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  <w:szCs w:val="24"/>
          <w:lang w:val="en-US"/>
        </w:rPr>
        <w:t>5</w:t>
      </w:r>
      <w:r w:rsidR="00461EB4" w:rsidRPr="00D90628">
        <w:rPr>
          <w:sz w:val="24"/>
          <w:szCs w:val="24"/>
          <w:lang w:val="en-US"/>
        </w:rPr>
        <w:t xml:space="preserve">. </w:t>
      </w:r>
      <w:r w:rsidRPr="00B20C1C">
        <w:rPr>
          <w:sz w:val="24"/>
          <w:szCs w:val="24"/>
          <w:lang w:val="en-US"/>
        </w:rPr>
        <w:t>Please provide us with specific topics along with the names of potential presenters</w:t>
      </w:r>
      <w:r>
        <w:rPr>
          <w:sz w:val="24"/>
          <w:szCs w:val="24"/>
          <w:lang w:val="en-US"/>
        </w:rPr>
        <w:t>.</w:t>
      </w:r>
    </w:p>
    <w:p w14:paraId="17935F4B" w14:textId="77777777" w:rsidR="00461EB4" w:rsidRDefault="00461EB4" w:rsidP="00F3152B">
      <w:pPr>
        <w:jc w:val="both"/>
        <w:rPr>
          <w:sz w:val="24"/>
          <w:szCs w:val="24"/>
          <w:lang w:val="en-US"/>
        </w:rPr>
      </w:pPr>
    </w:p>
    <w:p w14:paraId="5EAFC0C5" w14:textId="5B0F5A5F" w:rsidR="00666EE0" w:rsidRDefault="00666EE0" w:rsidP="009268AA">
      <w:pPr>
        <w:rPr>
          <w:sz w:val="24"/>
          <w:szCs w:val="24"/>
          <w:lang w:val="en-US"/>
        </w:rPr>
      </w:pPr>
      <w:r w:rsidRPr="00540B13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F4F1684" wp14:editId="0C812CD9">
                <wp:simplePos x="0" y="0"/>
                <wp:positionH relativeFrom="margin">
                  <wp:posOffset>4445</wp:posOffset>
                </wp:positionH>
                <wp:positionV relativeFrom="paragraph">
                  <wp:posOffset>446405</wp:posOffset>
                </wp:positionV>
                <wp:extent cx="5720080" cy="438150"/>
                <wp:effectExtent l="0" t="0" r="13970" b="19050"/>
                <wp:wrapSquare wrapText="bothSides"/>
                <wp:docPr id="12447693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0080" cy="4381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598C9B" w14:textId="77777777" w:rsidR="0088688A" w:rsidRDefault="0088688A" w:rsidP="00666EE0">
                            <w:pPr>
                              <w:jc w:val="both"/>
                              <w:rPr>
                                <w:color w:val="000000" w:themeColor="text1"/>
                                <w:highlight w:val="yellow"/>
                                <w:shd w:val="clear" w:color="auto" w:fill="FFFFFF"/>
                                <w:lang w:val="en-GB"/>
                              </w:rPr>
                            </w:pPr>
                          </w:p>
                          <w:p w14:paraId="558F9BE4" w14:textId="77777777" w:rsidR="00624FF3" w:rsidRPr="005029DF" w:rsidRDefault="00624FF3" w:rsidP="00666EE0">
                            <w:pPr>
                              <w:jc w:val="both"/>
                              <w:rPr>
                                <w:color w:val="000000" w:themeColor="text1"/>
                                <w:highlight w:val="yellow"/>
                                <w:shd w:val="clear" w:color="auto" w:fill="FFFFFF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F1684" id="_x0000_s1031" type="#_x0000_t202" style="position:absolute;margin-left:.35pt;margin-top:35.15pt;width:450.4pt;height:34.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" fillcolor="#f2f2f2 [3052]">
                <v:textbox>
                  <w:txbxContent>
                    <w:p w14:paraId="05598C9B" w14:textId="77777777" w:rsidR="0088688A" w:rsidRDefault="0088688A" w:rsidP="00666EE0">
                      <w:pPr>
                        <w:jc w:val="both"/>
                        <w:rPr>
                          <w:color w:val="000000" w:themeColor="text1"/>
                          <w:highlight w:val="yellow"/>
                          <w:shd w:val="clear" w:color="auto" w:fill="FFFFFF"/>
                          <w:lang w:val="en-GB"/>
                        </w:rPr>
                      </w:pPr>
                    </w:p>
                    <w:p w14:paraId="558F9BE4" w14:textId="77777777" w:rsidR="00624FF3" w:rsidRPr="005029DF" w:rsidRDefault="00624FF3" w:rsidP="00666EE0">
                      <w:pPr>
                        <w:jc w:val="both"/>
                        <w:rPr>
                          <w:color w:val="000000" w:themeColor="text1"/>
                          <w:highlight w:val="yellow"/>
                          <w:shd w:val="clear" w:color="auto" w:fill="FFFFFF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  <w:szCs w:val="24"/>
          <w:lang w:val="en-US"/>
        </w:rPr>
        <w:t xml:space="preserve">6. </w:t>
      </w:r>
      <w:r w:rsidR="00341E65" w:rsidRPr="00341E65">
        <w:rPr>
          <w:sz w:val="24"/>
          <w:szCs w:val="24"/>
          <w:lang w:val="en-US"/>
        </w:rPr>
        <w:t xml:space="preserve">Is this project affiliated with any Section, Interest Group, Working Group, or Committee? </w:t>
      </w:r>
      <w:r w:rsidR="00341E65">
        <w:rPr>
          <w:sz w:val="24"/>
          <w:szCs w:val="24"/>
          <w:lang w:val="en-US"/>
        </w:rPr>
        <w:t xml:space="preserve"> </w:t>
      </w:r>
      <w:r w:rsidR="00341E65" w:rsidRPr="00341E65">
        <w:rPr>
          <w:sz w:val="24"/>
          <w:szCs w:val="24"/>
          <w:lang w:val="en-US"/>
        </w:rPr>
        <w:t>If yes, please specify.</w:t>
      </w:r>
    </w:p>
    <w:p w14:paraId="1C476B3B" w14:textId="4C7F2B60" w:rsidR="00666EE0" w:rsidRDefault="00666EE0" w:rsidP="009268AA">
      <w:pPr>
        <w:rPr>
          <w:sz w:val="24"/>
          <w:szCs w:val="24"/>
          <w:lang w:val="en-US"/>
        </w:rPr>
      </w:pPr>
    </w:p>
    <w:p w14:paraId="02EAC271" w14:textId="5D0679AF" w:rsidR="009268AA" w:rsidRDefault="00F3152B" w:rsidP="009268AA">
      <w:pPr>
        <w:rPr>
          <w:sz w:val="24"/>
          <w:szCs w:val="24"/>
          <w:lang w:val="en-US"/>
        </w:rPr>
      </w:pPr>
      <w:r w:rsidRPr="00540B13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AD3357D" wp14:editId="253CD85D">
                <wp:simplePos x="0" y="0"/>
                <wp:positionH relativeFrom="margin">
                  <wp:posOffset>4445</wp:posOffset>
                </wp:positionH>
                <wp:positionV relativeFrom="paragraph">
                  <wp:posOffset>240030</wp:posOffset>
                </wp:positionV>
                <wp:extent cx="5720080" cy="1143000"/>
                <wp:effectExtent l="0" t="0" r="1397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0080" cy="1143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323D0" w14:textId="77777777" w:rsidR="0088688A" w:rsidRPr="005029DF" w:rsidRDefault="0088688A" w:rsidP="0007241F">
                            <w:pPr>
                              <w:jc w:val="both"/>
                              <w:rPr>
                                <w:color w:val="000000" w:themeColor="text1"/>
                                <w:highlight w:val="yellow"/>
                                <w:shd w:val="clear" w:color="auto" w:fill="FFFFFF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D3357D" id="_x0000_s1032" type="#_x0000_t202" style="position:absolute;margin-left:.35pt;margin-top:18.9pt;width:450.4pt;height:90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" fillcolor="#f2f2f2 [3052]">
                <v:textbox>
                  <w:txbxContent>
                    <w:p w14:paraId="424323D0" w14:textId="77777777" w:rsidR="0088688A" w:rsidRPr="005029DF" w:rsidRDefault="0088688A" w:rsidP="0007241F">
                      <w:pPr>
                        <w:jc w:val="both"/>
                        <w:rPr>
                          <w:color w:val="000000" w:themeColor="text1"/>
                          <w:highlight w:val="yellow"/>
                          <w:shd w:val="clear" w:color="auto" w:fill="FFFFFF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41E65">
        <w:rPr>
          <w:sz w:val="24"/>
          <w:szCs w:val="24"/>
          <w:lang w:val="en-US"/>
        </w:rPr>
        <w:t>7</w:t>
      </w:r>
      <w:r w:rsidR="009268AA">
        <w:rPr>
          <w:sz w:val="24"/>
          <w:szCs w:val="24"/>
          <w:lang w:val="en-US"/>
        </w:rPr>
        <w:t xml:space="preserve">. </w:t>
      </w:r>
      <w:r w:rsidR="00B20C1C" w:rsidRPr="00B20C1C">
        <w:rPr>
          <w:sz w:val="24"/>
          <w:szCs w:val="24"/>
          <w:lang w:val="en-US"/>
        </w:rPr>
        <w:t>Please provide any additional information</w:t>
      </w:r>
      <w:r w:rsidR="00B20C1C">
        <w:rPr>
          <w:sz w:val="24"/>
          <w:szCs w:val="24"/>
          <w:lang w:val="en-US"/>
        </w:rPr>
        <w:t>.</w:t>
      </w:r>
    </w:p>
    <w:p w14:paraId="5828F56A" w14:textId="77777777" w:rsidR="00F3152B" w:rsidRDefault="00F3152B" w:rsidP="009268AA">
      <w:pPr>
        <w:rPr>
          <w:sz w:val="24"/>
          <w:szCs w:val="24"/>
          <w:lang w:val="en-US"/>
        </w:rPr>
      </w:pPr>
    </w:p>
    <w:p w14:paraId="33EA35A1" w14:textId="77777777" w:rsidR="004238FD" w:rsidRDefault="004238FD" w:rsidP="00D864E5">
      <w:pPr>
        <w:rPr>
          <w:sz w:val="24"/>
          <w:szCs w:val="24"/>
          <w:lang w:val="en-US"/>
        </w:rPr>
      </w:pPr>
    </w:p>
    <w:p w14:paraId="2761A876" w14:textId="77777777" w:rsidR="004238FD" w:rsidRDefault="004238FD" w:rsidP="00D864E5">
      <w:pPr>
        <w:rPr>
          <w:sz w:val="24"/>
          <w:szCs w:val="24"/>
          <w:lang w:val="en-US"/>
        </w:rPr>
      </w:pPr>
    </w:p>
    <w:p w14:paraId="62327C29" w14:textId="53CB53DA" w:rsidR="00B20C1C" w:rsidRPr="00F944BE" w:rsidRDefault="00B20C1C" w:rsidP="00B20C1C">
      <w:pPr>
        <w:jc w:val="both"/>
        <w:rPr>
          <w:b/>
          <w:bCs/>
          <w:color w:val="284F94"/>
          <w:sz w:val="28"/>
          <w:szCs w:val="28"/>
          <w:lang w:val="en-US"/>
        </w:rPr>
      </w:pPr>
      <w:r w:rsidRPr="00B20C1C">
        <w:rPr>
          <w:b/>
          <w:bCs/>
          <w:color w:val="284F94"/>
          <w:sz w:val="28"/>
          <w:szCs w:val="28"/>
          <w:lang w:val="en-US"/>
        </w:rPr>
        <w:t>Thank you for your submission. Please forward it to the KH Editors at the following email addresses:</w:t>
      </w:r>
    </w:p>
    <w:p w14:paraId="2F1DC8AC" w14:textId="1F464474" w:rsidR="00B20C1C" w:rsidRPr="00D864E5" w:rsidRDefault="00000000" w:rsidP="00D864E5">
      <w:pPr>
        <w:rPr>
          <w:sz w:val="24"/>
          <w:szCs w:val="24"/>
          <w:lang w:val="en-US"/>
        </w:rPr>
      </w:pPr>
      <w:hyperlink r:id="rId8" w:history="1">
        <w:r w:rsidR="00B20C1C" w:rsidRPr="008A2396">
          <w:rPr>
            <w:rStyle w:val="Hipercze"/>
            <w:sz w:val="24"/>
            <w:szCs w:val="24"/>
            <w:lang w:val="en-US"/>
          </w:rPr>
          <w:t>oscar.palomares@quim.ucm.es</w:t>
        </w:r>
      </w:hyperlink>
      <w:r w:rsidR="00B20C1C">
        <w:rPr>
          <w:sz w:val="24"/>
          <w:szCs w:val="24"/>
          <w:lang w:val="en-US"/>
        </w:rPr>
        <w:t xml:space="preserve">, </w:t>
      </w:r>
      <w:hyperlink r:id="rId9" w:history="1">
        <w:r w:rsidR="00B20C1C" w:rsidRPr="008A2396">
          <w:rPr>
            <w:rStyle w:val="Hipercze"/>
            <w:sz w:val="24"/>
            <w:szCs w:val="24"/>
            <w:lang w:val="en-US"/>
          </w:rPr>
          <w:t>gelincikasli@hotmail.com</w:t>
        </w:r>
      </w:hyperlink>
      <w:r w:rsidR="00B20C1C">
        <w:rPr>
          <w:sz w:val="24"/>
          <w:szCs w:val="24"/>
          <w:lang w:val="en-US"/>
        </w:rPr>
        <w:t xml:space="preserve">, </w:t>
      </w:r>
      <w:hyperlink r:id="rId10" w:history="1">
        <w:r w:rsidR="00B20C1C" w:rsidRPr="008A2396">
          <w:rPr>
            <w:rStyle w:val="Hipercze"/>
            <w:sz w:val="24"/>
            <w:szCs w:val="24"/>
            <w:lang w:val="en-US"/>
          </w:rPr>
          <w:t>m.z.knowledgehub@eaaci.org</w:t>
        </w:r>
      </w:hyperlink>
      <w:r w:rsidR="00B20C1C">
        <w:rPr>
          <w:sz w:val="24"/>
          <w:szCs w:val="24"/>
          <w:lang w:val="en-US"/>
        </w:rPr>
        <w:t xml:space="preserve"> </w:t>
      </w:r>
    </w:p>
    <w:sectPr w:rsidR="00B20C1C" w:rsidRPr="00D864E5" w:rsidSect="005E42A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ACADE" w14:textId="77777777" w:rsidR="005D37D8" w:rsidRDefault="005D37D8" w:rsidP="005E42A9">
      <w:r>
        <w:separator/>
      </w:r>
    </w:p>
  </w:endnote>
  <w:endnote w:type="continuationSeparator" w:id="0">
    <w:p w14:paraId="50E7ACB1" w14:textId="77777777" w:rsidR="005D37D8" w:rsidRDefault="005D37D8" w:rsidP="005E4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E23D1" w14:textId="77777777" w:rsidR="00BD1119" w:rsidRDefault="00BD111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873E1" w14:textId="50EC3319" w:rsidR="005E42A9" w:rsidRPr="005E42A9" w:rsidRDefault="005E42A9" w:rsidP="005E42A9">
    <w:pPr>
      <w:pStyle w:val="Stopka"/>
      <w:tabs>
        <w:tab w:val="clear" w:pos="9072"/>
        <w:tab w:val="right" w:pos="9921"/>
      </w:tabs>
      <w:rPr>
        <w:rFonts w:ascii="Verdana" w:hAnsi="Verdana"/>
        <w:color w:val="0F4C82"/>
        <w:sz w:val="16"/>
        <w:szCs w:val="16"/>
      </w:rPr>
    </w:pPr>
    <w:r w:rsidRPr="00E3556A">
      <w:rPr>
        <w:rFonts w:ascii="Verdana" w:hAnsi="Verdana"/>
        <w:b/>
        <w:color w:val="133C8B"/>
        <w:sz w:val="16"/>
        <w:szCs w:val="16"/>
      </w:rPr>
      <w:t>EAACI Headquarters</w:t>
    </w:r>
    <w:r w:rsidRPr="00E3556A">
      <w:rPr>
        <w:rFonts w:ascii="Verdana" w:hAnsi="Verdana"/>
        <w:color w:val="133C8B"/>
        <w:sz w:val="16"/>
        <w:szCs w:val="16"/>
      </w:rPr>
      <w:t xml:space="preserve"> </w:t>
    </w:r>
    <w:r>
      <w:rPr>
        <w:rFonts w:ascii="Verdana" w:hAnsi="Verdana"/>
        <w:color w:val="5087C3"/>
        <w:sz w:val="16"/>
        <w:szCs w:val="16"/>
      </w:rPr>
      <w:t xml:space="preserve">| </w:t>
    </w:r>
    <w:r w:rsidRPr="00E3556A">
      <w:rPr>
        <w:rFonts w:ascii="Verdana" w:hAnsi="Verdana"/>
        <w:color w:val="133C8B"/>
        <w:sz w:val="16"/>
        <w:szCs w:val="16"/>
      </w:rPr>
      <w:t>Hagenholzstrasse 111, 3rd Floor, 8050 CH-</w:t>
    </w:r>
    <w:proofErr w:type="spellStart"/>
    <w:r w:rsidRPr="00E3556A">
      <w:rPr>
        <w:rFonts w:ascii="Verdana" w:hAnsi="Verdana"/>
        <w:color w:val="133C8B"/>
        <w:sz w:val="16"/>
        <w:szCs w:val="16"/>
      </w:rPr>
      <w:t>Zurich</w:t>
    </w:r>
    <w:proofErr w:type="spellEnd"/>
    <w:r w:rsidRPr="00E3556A">
      <w:rPr>
        <w:rFonts w:ascii="Verdana" w:hAnsi="Verdana"/>
        <w:color w:val="133C8B"/>
        <w:sz w:val="16"/>
        <w:szCs w:val="16"/>
      </w:rPr>
      <w:t xml:space="preserve"> </w:t>
    </w:r>
    <w:r>
      <w:rPr>
        <w:rFonts w:ascii="Verdana" w:hAnsi="Verdana"/>
        <w:color w:val="0F4C82"/>
        <w:sz w:val="16"/>
        <w:szCs w:val="16"/>
      </w:rPr>
      <w:t>|</w:t>
    </w:r>
    <w:r w:rsidRPr="007159C3">
      <w:rPr>
        <w:rFonts w:ascii="Verdana" w:hAnsi="Verdana"/>
        <w:color w:val="0F4C82"/>
        <w:sz w:val="16"/>
        <w:szCs w:val="16"/>
      </w:rPr>
      <w:t xml:space="preserve"> </w:t>
    </w:r>
    <w:r w:rsidRPr="007159C3">
      <w:rPr>
        <w:rFonts w:ascii="Verdana" w:hAnsi="Verdana"/>
        <w:b/>
        <w:color w:val="FFCC00"/>
        <w:sz w:val="16"/>
        <w:szCs w:val="16"/>
      </w:rPr>
      <w:t>www.</w:t>
    </w:r>
    <w:r w:rsidR="004238FD" w:rsidRPr="004238FD">
      <w:rPr>
        <w:rFonts w:ascii="Verdana" w:hAnsi="Verdana"/>
        <w:b/>
        <w:color w:val="FFCC00"/>
        <w:sz w:val="16"/>
        <w:szCs w:val="16"/>
      </w:rPr>
      <w:t>hub.eaaci.org</w:t>
    </w:r>
    <w:r>
      <w:rPr>
        <w:rFonts w:ascii="Verdana" w:hAnsi="Verdana"/>
        <w:b/>
        <w:color w:val="FFCC00"/>
        <w:sz w:val="16"/>
        <w:szCs w:val="16"/>
      </w:rPr>
      <w:t xml:space="preserve"> </w:t>
    </w:r>
    <w:r w:rsidRPr="00F03B39">
      <w:rPr>
        <w:rFonts w:ascii="Verdana" w:hAnsi="Verdana"/>
        <w:color w:val="0F4C82"/>
        <w:sz w:val="16"/>
        <w:szCs w:val="16"/>
      </w:rPr>
      <w:t xml:space="preserve"> </w:t>
    </w:r>
    <w:r>
      <w:rPr>
        <w:rFonts w:ascii="Verdana" w:hAnsi="Verdana"/>
        <w:color w:val="0F4C82"/>
        <w:sz w:val="16"/>
        <w:szCs w:val="16"/>
      </w:rPr>
      <w:tab/>
    </w:r>
    <w:r w:rsidRPr="00E3556A">
      <w:rPr>
        <w:rFonts w:ascii="Verdana" w:hAnsi="Verdana"/>
        <w:color w:val="133C8B"/>
        <w:sz w:val="16"/>
        <w:szCs w:val="16"/>
      </w:rPr>
      <w:t xml:space="preserve">Page </w:t>
    </w:r>
    <w:r w:rsidRPr="00E3556A">
      <w:rPr>
        <w:rFonts w:ascii="Verdana" w:hAnsi="Verdana"/>
        <w:color w:val="133C8B"/>
        <w:sz w:val="16"/>
        <w:szCs w:val="16"/>
      </w:rPr>
      <w:fldChar w:fldCharType="begin"/>
    </w:r>
    <w:r w:rsidRPr="00E3556A">
      <w:rPr>
        <w:rFonts w:ascii="Verdana" w:hAnsi="Verdana"/>
        <w:color w:val="133C8B"/>
        <w:sz w:val="16"/>
        <w:szCs w:val="16"/>
      </w:rPr>
      <w:instrText xml:space="preserve"> PAGE   \* MERGEFORMAT </w:instrText>
    </w:r>
    <w:r w:rsidRPr="00E3556A">
      <w:rPr>
        <w:rFonts w:ascii="Verdana" w:hAnsi="Verdana"/>
        <w:color w:val="133C8B"/>
        <w:sz w:val="16"/>
        <w:szCs w:val="16"/>
      </w:rPr>
      <w:fldChar w:fldCharType="separate"/>
    </w:r>
    <w:r>
      <w:rPr>
        <w:rFonts w:ascii="Verdana" w:hAnsi="Verdana"/>
        <w:noProof/>
        <w:color w:val="133C8B"/>
        <w:sz w:val="16"/>
        <w:szCs w:val="16"/>
      </w:rPr>
      <w:t>1</w:t>
    </w:r>
    <w:r w:rsidRPr="00E3556A">
      <w:rPr>
        <w:rFonts w:ascii="Verdana" w:hAnsi="Verdana"/>
        <w:color w:val="133C8B"/>
        <w:sz w:val="16"/>
        <w:szCs w:val="16"/>
      </w:rPr>
      <w:fldChar w:fldCharType="end"/>
    </w:r>
    <w:r>
      <w:rPr>
        <w:rFonts w:ascii="Verdana" w:hAnsi="Verdana"/>
        <w:color w:val="133C8B"/>
        <w:sz w:val="16"/>
        <w:szCs w:val="16"/>
      </w:rPr>
      <w:t>|</w:t>
    </w:r>
    <w:r w:rsidRPr="00E3556A">
      <w:rPr>
        <w:rFonts w:ascii="Verdana" w:hAnsi="Verdana"/>
        <w:color w:val="133C8B"/>
        <w:sz w:val="16"/>
        <w:szCs w:val="16"/>
      </w:rPr>
      <w:fldChar w:fldCharType="begin"/>
    </w:r>
    <w:r w:rsidRPr="00E3556A">
      <w:rPr>
        <w:rFonts w:ascii="Verdana" w:hAnsi="Verdana"/>
        <w:color w:val="133C8B"/>
        <w:sz w:val="16"/>
        <w:szCs w:val="16"/>
      </w:rPr>
      <w:instrText xml:space="preserve"> NUMPAGES   \* MERGEFORMAT </w:instrText>
    </w:r>
    <w:r w:rsidRPr="00E3556A">
      <w:rPr>
        <w:rFonts w:ascii="Verdana" w:hAnsi="Verdana"/>
        <w:color w:val="133C8B"/>
        <w:sz w:val="16"/>
        <w:szCs w:val="16"/>
      </w:rPr>
      <w:fldChar w:fldCharType="separate"/>
    </w:r>
    <w:r>
      <w:rPr>
        <w:rFonts w:ascii="Verdana" w:hAnsi="Verdana"/>
        <w:noProof/>
        <w:color w:val="133C8B"/>
        <w:sz w:val="16"/>
        <w:szCs w:val="16"/>
      </w:rPr>
      <w:t>1</w:t>
    </w:r>
    <w:r w:rsidRPr="00E3556A">
      <w:rPr>
        <w:rFonts w:ascii="Verdana" w:hAnsi="Verdana"/>
        <w:color w:val="133C8B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7D656" w14:textId="77777777" w:rsidR="00BD1119" w:rsidRDefault="00BD111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7970B" w14:textId="77777777" w:rsidR="005D37D8" w:rsidRDefault="005D37D8" w:rsidP="005E42A9">
      <w:r>
        <w:separator/>
      </w:r>
    </w:p>
  </w:footnote>
  <w:footnote w:type="continuationSeparator" w:id="0">
    <w:p w14:paraId="74F6C406" w14:textId="77777777" w:rsidR="005D37D8" w:rsidRDefault="005D37D8" w:rsidP="005E4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C5CA6" w14:textId="77777777" w:rsidR="00BD1119" w:rsidRDefault="00BD111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E014A" w14:textId="7D65BB69" w:rsidR="004238FD" w:rsidRDefault="004238FD">
    <w:pPr>
      <w:pStyle w:val="Nagwek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2D3AE6B" wp14:editId="367D2A6A">
              <wp:simplePos x="0" y="0"/>
              <wp:positionH relativeFrom="column">
                <wp:posOffset>1547495</wp:posOffset>
              </wp:positionH>
              <wp:positionV relativeFrom="paragraph">
                <wp:posOffset>-250190</wp:posOffset>
              </wp:positionV>
              <wp:extent cx="2700968" cy="704850"/>
              <wp:effectExtent l="0" t="0" r="4445" b="0"/>
              <wp:wrapNone/>
              <wp:docPr id="8" name="Grupa 7">
                <a:extLst xmlns:a="http://schemas.openxmlformats.org/drawingml/2006/main">
                  <a:ext uri="{FF2B5EF4-FFF2-40B4-BE49-F238E27FC236}">
                    <a16:creationId xmlns:a16="http://schemas.microsoft.com/office/drawing/2014/main" id="{A009B18C-5DE9-56AB-69B4-5A6B3F8CADBC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00968" cy="704850"/>
                        <a:chOff x="0" y="0"/>
                        <a:chExt cx="8336200" cy="2448413"/>
                      </a:xfrm>
                    </wpg:grpSpPr>
                    <pic:pic xmlns:pic="http://schemas.openxmlformats.org/drawingml/2006/picture">
                      <pic:nvPicPr>
                        <pic:cNvPr id="210589562" name="Grafika 4">
                          <a:extLst>
                            <a:ext uri="{FF2B5EF4-FFF2-40B4-BE49-F238E27FC236}">
                              <a16:creationId xmlns:a16="http://schemas.microsoft.com/office/drawing/2014/main" id="{602228D7-26BC-E082-A53B-028C07CD4F9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32406"/>
                        <a:stretch/>
                      </pic:blipFill>
                      <pic:spPr>
                        <a:xfrm>
                          <a:off x="3317599" y="1786950"/>
                          <a:ext cx="4890263" cy="661463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72093078" name="Grafika 6">
                          <a:extLst>
                            <a:ext uri="{FF2B5EF4-FFF2-40B4-BE49-F238E27FC236}">
                              <a16:creationId xmlns:a16="http://schemas.microsoft.com/office/drawing/2014/main" id="{04F8DDA2-5AE7-88C5-D1F3-B9DEBC1A4AE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36200" cy="2315611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8B9C68" id="Grupa 7" o:spid="_x0000_s1026" style="position:absolute;margin-left:121.85pt;margin-top:-19.7pt;width:212.65pt;height:55.5pt;z-index:251659264;mso-width-relative:margin;mso-height-relative:margin" coordsize="83362,2448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a 4" o:spid="_x0000_s1027" type="#_x0000_t75" style="position:absolute;left:33175;top:17869;width:48903;height:66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">
                <v:imagedata r:id="rId5" o:title="" cropleft="21238f"/>
              </v:shape>
              <v:shape id="Grafika 6" o:spid="_x0000_s1028" type="#_x0000_t75" style="position:absolute;width:83362;height:231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">
                <v:imagedata r:id="rId6" o:title="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3EB78" w14:textId="77777777" w:rsidR="00BD1119" w:rsidRDefault="00BD111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869"/>
    <w:multiLevelType w:val="hybridMultilevel"/>
    <w:tmpl w:val="303A6858"/>
    <w:lvl w:ilvl="0" w:tplc="4C26A2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5E3E4E"/>
    <w:multiLevelType w:val="hybridMultilevel"/>
    <w:tmpl w:val="662878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1683C"/>
    <w:multiLevelType w:val="multilevel"/>
    <w:tmpl w:val="402E7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33A6A35"/>
    <w:multiLevelType w:val="hybridMultilevel"/>
    <w:tmpl w:val="5F14E81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D1624E"/>
    <w:multiLevelType w:val="hybridMultilevel"/>
    <w:tmpl w:val="2124A88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0C353D"/>
    <w:multiLevelType w:val="hybridMultilevel"/>
    <w:tmpl w:val="0D641F14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9341F0E"/>
    <w:multiLevelType w:val="hybridMultilevel"/>
    <w:tmpl w:val="663CA3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lang w:val="en-G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2299669">
    <w:abstractNumId w:val="6"/>
  </w:num>
  <w:num w:numId="2" w16cid:durableId="845902292">
    <w:abstractNumId w:val="1"/>
  </w:num>
  <w:num w:numId="3" w16cid:durableId="1915822420">
    <w:abstractNumId w:val="0"/>
  </w:num>
  <w:num w:numId="4" w16cid:durableId="796803377">
    <w:abstractNumId w:val="2"/>
  </w:num>
  <w:num w:numId="5" w16cid:durableId="1947420305">
    <w:abstractNumId w:val="3"/>
  </w:num>
  <w:num w:numId="6" w16cid:durableId="837962208">
    <w:abstractNumId w:val="4"/>
  </w:num>
  <w:num w:numId="7" w16cid:durableId="20200343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MjeytDCwMDIxNjJW0lEKTi0uzszPAykwqgUACQZZyywAAAA="/>
  </w:docVars>
  <w:rsids>
    <w:rsidRoot w:val="000B13E0"/>
    <w:rsid w:val="00015862"/>
    <w:rsid w:val="00066CA3"/>
    <w:rsid w:val="0007241F"/>
    <w:rsid w:val="000734FF"/>
    <w:rsid w:val="000B13E0"/>
    <w:rsid w:val="00111E7F"/>
    <w:rsid w:val="00197004"/>
    <w:rsid w:val="001B177A"/>
    <w:rsid w:val="001B1899"/>
    <w:rsid w:val="001B3347"/>
    <w:rsid w:val="001C2499"/>
    <w:rsid w:val="001E6FEE"/>
    <w:rsid w:val="00257E82"/>
    <w:rsid w:val="00263E70"/>
    <w:rsid w:val="00290B87"/>
    <w:rsid w:val="002C1E46"/>
    <w:rsid w:val="00302238"/>
    <w:rsid w:val="00341E65"/>
    <w:rsid w:val="003A7745"/>
    <w:rsid w:val="003B729C"/>
    <w:rsid w:val="00403616"/>
    <w:rsid w:val="00416E49"/>
    <w:rsid w:val="004238FD"/>
    <w:rsid w:val="00461EB4"/>
    <w:rsid w:val="004635F0"/>
    <w:rsid w:val="00474977"/>
    <w:rsid w:val="005029DF"/>
    <w:rsid w:val="00532790"/>
    <w:rsid w:val="00540B13"/>
    <w:rsid w:val="005D37D8"/>
    <w:rsid w:val="005E42A9"/>
    <w:rsid w:val="005E62D6"/>
    <w:rsid w:val="00605AB0"/>
    <w:rsid w:val="00624FF3"/>
    <w:rsid w:val="00645804"/>
    <w:rsid w:val="00666EE0"/>
    <w:rsid w:val="006B7CA9"/>
    <w:rsid w:val="006F08C4"/>
    <w:rsid w:val="0076740F"/>
    <w:rsid w:val="00773269"/>
    <w:rsid w:val="00814C1C"/>
    <w:rsid w:val="0088688A"/>
    <w:rsid w:val="008D217F"/>
    <w:rsid w:val="009268AA"/>
    <w:rsid w:val="00926C97"/>
    <w:rsid w:val="00931AEF"/>
    <w:rsid w:val="0097210B"/>
    <w:rsid w:val="009B3C11"/>
    <w:rsid w:val="009F5C84"/>
    <w:rsid w:val="00A436D2"/>
    <w:rsid w:val="00A632DC"/>
    <w:rsid w:val="00AA67AB"/>
    <w:rsid w:val="00AC5959"/>
    <w:rsid w:val="00AE14DF"/>
    <w:rsid w:val="00B20C1C"/>
    <w:rsid w:val="00B2465F"/>
    <w:rsid w:val="00B3171D"/>
    <w:rsid w:val="00BD1119"/>
    <w:rsid w:val="00C12F71"/>
    <w:rsid w:val="00C91D63"/>
    <w:rsid w:val="00CD3F96"/>
    <w:rsid w:val="00D052EB"/>
    <w:rsid w:val="00D06F80"/>
    <w:rsid w:val="00D864E5"/>
    <w:rsid w:val="00D90628"/>
    <w:rsid w:val="00DB531F"/>
    <w:rsid w:val="00DE59FC"/>
    <w:rsid w:val="00E76CEA"/>
    <w:rsid w:val="00EE6587"/>
    <w:rsid w:val="00EF5F8A"/>
    <w:rsid w:val="00F3152B"/>
    <w:rsid w:val="00F41210"/>
    <w:rsid w:val="00F85397"/>
    <w:rsid w:val="00F9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9220AC"/>
  <w15:chartTrackingRefBased/>
  <w15:docId w15:val="{2E237C4C-BB62-476B-9E44-883991831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E42A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5E42A9"/>
  </w:style>
  <w:style w:type="paragraph" w:styleId="Stopka">
    <w:name w:val="footer"/>
    <w:basedOn w:val="Normalny"/>
    <w:link w:val="StopkaZnak"/>
    <w:uiPriority w:val="99"/>
    <w:unhideWhenUsed/>
    <w:rsid w:val="005E42A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E42A9"/>
  </w:style>
  <w:style w:type="paragraph" w:styleId="Akapitzlist">
    <w:name w:val="List Paragraph"/>
    <w:basedOn w:val="Normalny"/>
    <w:uiPriority w:val="34"/>
    <w:qFormat/>
    <w:rsid w:val="009268AA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1E6FEE"/>
    <w:rPr>
      <w:sz w:val="20"/>
      <w:szCs w:val="20"/>
      <w:lang w:val="en-GB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E6FEE"/>
    <w:rPr>
      <w:sz w:val="20"/>
      <w:szCs w:val="20"/>
      <w:lang w:val="en-GB"/>
    </w:rPr>
  </w:style>
  <w:style w:type="paragraph" w:customStyle="1" w:styleId="xmsonormal">
    <w:name w:val="x_msonormal"/>
    <w:basedOn w:val="Normalny"/>
    <w:rsid w:val="00F4121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Poprawka">
    <w:name w:val="Revision"/>
    <w:hidden/>
    <w:uiPriority w:val="99"/>
    <w:semiHidden/>
    <w:rsid w:val="002C1E46"/>
  </w:style>
  <w:style w:type="character" w:styleId="Hipercze">
    <w:name w:val="Hyperlink"/>
    <w:basedOn w:val="Domylnaczcionkaakapitu"/>
    <w:uiPriority w:val="99"/>
    <w:unhideWhenUsed/>
    <w:rsid w:val="00B20C1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20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car.palomares@quim.ucm.e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m.z.knowledgehub@eaaci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elincikasli@hotmail.com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E8795-5B67-4608-8D3B-C4BDCE990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1</TotalTime>
  <Pages>2</Pages>
  <Words>151</Words>
  <Characters>823</Characters>
  <Application>Microsoft Office Word</Application>
  <DocSecurity>0</DocSecurity>
  <Lines>32</Lines>
  <Paragraphs>1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Antunes</dc:creator>
  <cp:keywords/>
  <dc:description/>
  <cp:lastModifiedBy>Magdalena Zemelka-Wiącek</cp:lastModifiedBy>
  <cp:revision>13</cp:revision>
  <cp:lastPrinted>2019-10-30T11:59:00Z</cp:lastPrinted>
  <dcterms:created xsi:type="dcterms:W3CDTF">2023-10-24T20:57:00Z</dcterms:created>
  <dcterms:modified xsi:type="dcterms:W3CDTF">2023-10-25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ef14e69c4574b5720a17351016aeb1c1c58f291f302ed7911941b812cb5bc0</vt:lpwstr>
  </property>
</Properties>
</file>